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or jaco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47 crain st skoki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orjacob@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464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 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sele jaco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see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